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ll 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 fire salamander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scepti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*p&lt;0.05; **p&lt;0.01; ***p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o. Obs. = 2,279; AIC = 4,861; Residual df = 2,27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5T05:22:40Z</dcterms:created>
  <dcterms:modified xsi:type="dcterms:W3CDTF">2024-09-05T05:2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